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a07e143d2090e97cf01b8bff59d056152cfe9"/>
    <w:p>
      <w:pPr>
        <w:pStyle w:val="Heading1"/>
      </w:pPr>
      <w:r>
        <w:t xml:space="preserve">Microproject 16: Interactive Data Exploration (Automobile Dataset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Explore an automobile dataset using pivot tables and slicers to find insights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car_specs.csv</w:t>
      </w:r>
      <w:r>
        <w:t xml:space="preserve"> </w:t>
      </w:r>
      <w:r>
        <w:t xml:space="preserve">– The dataset lists car specifications including Make, Fuel Type, Horsepower, Mileage, and Number of Cylinder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Import the car specifications dataset into Excel.</w:t>
      </w:r>
      <w:r>
        <w:t xml:space="preserve"> </w:t>
      </w:r>
      <w:r>
        <w:t xml:space="preserve">2. Create a pivot table to analyze average mileage by Fuel Type.</w:t>
      </w:r>
      <w:r>
        <w:t xml:space="preserve"> </w:t>
      </w:r>
      <w:r>
        <w:t xml:space="preserve">3. Add a slicer on Number of Cylinders to filter the pivot table.</w:t>
      </w:r>
      <w:r>
        <w:t xml:space="preserve"> </w:t>
      </w:r>
      <w:r>
        <w:t xml:space="preserve">4. Explore the data by toggling slicer buttons and record at least three insights (e.g., which fuel type offers best mileage for 4-cylinder cars).</w:t>
      </w:r>
      <w:r>
        <w:t xml:space="preserve"> </w:t>
      </w:r>
      <w:r>
        <w:t xml:space="preserve">5. Prepare a short report summarizing your findings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n interactive pivot table with a slicer and a report containing discovered insight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; Duration: 2 weeks; Skills: Data Exploration &amp; Pivot Analysis (CO3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7Z</dcterms:created>
  <dcterms:modified xsi:type="dcterms:W3CDTF">2025-09-06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